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F4555" w14:textId="77777777" w:rsidR="00F710CC" w:rsidRPr="00915F54" w:rsidRDefault="00F710CC" w:rsidP="00D975A7">
      <w:pPr>
        <w:spacing w:after="0"/>
        <w:jc w:val="center"/>
        <w:rPr>
          <w:rFonts w:ascii="Times New Roman" w:hAnsi="Times New Roman" w:cs="Times New Roman"/>
          <w:bCs/>
        </w:rPr>
      </w:pPr>
    </w:p>
    <w:p w14:paraId="271CFE9E" w14:textId="77777777" w:rsidR="00F710CC" w:rsidRPr="00915F54" w:rsidRDefault="00F710CC" w:rsidP="00915F54">
      <w:pPr>
        <w:spacing w:after="0"/>
        <w:rPr>
          <w:rFonts w:ascii="Times New Roman" w:hAnsi="Times New Roman" w:cs="Times New Roman"/>
          <w:bCs/>
        </w:rPr>
      </w:pPr>
    </w:p>
    <w:p w14:paraId="17C43E60" w14:textId="611CC0CA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 xml:space="preserve">T.C. </w:t>
      </w:r>
    </w:p>
    <w:p w14:paraId="5E99B3BA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ORTA DOĞU TEKNİK ÜNİVERSİTESİ</w:t>
      </w:r>
    </w:p>
    <w:p w14:paraId="4990D204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YAPI İŞLERİ VE TEKNİK DAİRE BAŞKANLIĞI</w:t>
      </w:r>
    </w:p>
    <w:p w14:paraId="53D5CF6D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Satın Alma Birimi</w:t>
      </w:r>
    </w:p>
    <w:p w14:paraId="4C83589F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DUYURU</w:t>
      </w:r>
    </w:p>
    <w:p w14:paraId="65EBA54D" w14:textId="77777777" w:rsidR="00B41DAB" w:rsidRPr="00915F54" w:rsidRDefault="00B41DAB" w:rsidP="00D975A7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5F54">
        <w:rPr>
          <w:rFonts w:ascii="Times New Roman" w:hAnsi="Times New Roman" w:cs="Times New Roman"/>
          <w:bCs/>
          <w:sz w:val="24"/>
          <w:szCs w:val="24"/>
        </w:rPr>
        <w:t>İHTİYAÇ LİSTESİ</w:t>
      </w:r>
    </w:p>
    <w:tbl>
      <w:tblPr>
        <w:tblStyle w:val="TabloKlavuzu"/>
        <w:tblW w:w="7670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4609"/>
        <w:gridCol w:w="1199"/>
        <w:gridCol w:w="1158"/>
      </w:tblGrid>
      <w:tr w:rsidR="00C060F9" w:rsidRPr="00915F54" w14:paraId="5401EFAA" w14:textId="77777777" w:rsidTr="00291428">
        <w:trPr>
          <w:trHeight w:val="73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AE1264" w14:textId="77777777" w:rsidR="00291428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S.</w:t>
            </w:r>
          </w:p>
          <w:p w14:paraId="4B072AA9" w14:textId="39044006" w:rsidR="00C060F9" w:rsidRPr="00915F54" w:rsidRDefault="00291428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C060F9"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</w:p>
        </w:tc>
        <w:tc>
          <w:tcPr>
            <w:tcW w:w="4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FC71B4" w14:textId="77777777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MALZEMENİN ADI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A2FE34" w14:textId="33FB349D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MİKTAR</w:t>
            </w:r>
          </w:p>
        </w:tc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FED574" w14:textId="39525B3C" w:rsidR="00C060F9" w:rsidRPr="00915F54" w:rsidRDefault="00C060F9" w:rsidP="00B41DA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BİRİM</w:t>
            </w:r>
          </w:p>
        </w:tc>
      </w:tr>
      <w:tr w:rsidR="00443EFE" w:rsidRPr="00915F54" w14:paraId="631254CA" w14:textId="77777777" w:rsidTr="00291428">
        <w:trPr>
          <w:trHeight w:val="313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544192" w14:textId="77777777" w:rsidR="00443EFE" w:rsidRPr="00915F54" w:rsidRDefault="00443EFE" w:rsidP="0097651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4609" w:type="dxa"/>
            <w:hideMark/>
          </w:tcPr>
          <w:p w14:paraId="1CCF7AFF" w14:textId="3376158B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5 W 30 EURO 6 DİZEL MOTOR YAĞI 20 LİTRELİK</w:t>
            </w:r>
          </w:p>
          <w:p w14:paraId="60645EB2" w14:textId="7B26928D" w:rsidR="00443EFE" w:rsidRPr="00915F54" w:rsidRDefault="00443EFE" w:rsidP="0029142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99" w:type="dxa"/>
          </w:tcPr>
          <w:p w14:paraId="0591B8A5" w14:textId="208753E5" w:rsidR="00443EFE" w:rsidRPr="00915F54" w:rsidRDefault="00291428" w:rsidP="00443EF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5"/>
                <w:sz w:val="24"/>
                <w:szCs w:val="24"/>
              </w:rPr>
              <w:t>20</w:t>
            </w:r>
          </w:p>
        </w:tc>
        <w:tc>
          <w:tcPr>
            <w:tcW w:w="115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4D96" w14:textId="55B50614" w:rsidR="00443EFE" w:rsidRPr="00915F54" w:rsidRDefault="00291428" w:rsidP="00443EF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443EFE" w:rsidRPr="00915F54" w14:paraId="1E763A65" w14:textId="77777777" w:rsidTr="00291428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4BBB46" w14:textId="491FF093" w:rsidR="00443EFE" w:rsidRPr="00915F54" w:rsidRDefault="00291428" w:rsidP="0097651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4609" w:type="dxa"/>
          </w:tcPr>
          <w:p w14:paraId="615C49DD" w14:textId="3572D2A6" w:rsidR="00443EFE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 W 40 DİZEL MOTOR YAĞI 20 LİTRELİK</w:t>
            </w:r>
          </w:p>
        </w:tc>
        <w:tc>
          <w:tcPr>
            <w:tcW w:w="1199" w:type="dxa"/>
          </w:tcPr>
          <w:p w14:paraId="2C8A9088" w14:textId="461652CF" w:rsidR="00443EFE" w:rsidRPr="00915F54" w:rsidRDefault="00291428" w:rsidP="00443EF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3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784CD" w14:textId="09392EE8" w:rsidR="00443EFE" w:rsidRPr="00915F54" w:rsidRDefault="00F710CC" w:rsidP="00443EF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F710CC" w:rsidRPr="00915F54" w14:paraId="59D1A7C2" w14:textId="77777777" w:rsidTr="00291428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92AB91" w14:textId="71C92F41" w:rsidR="00F710CC" w:rsidRPr="00915F54" w:rsidRDefault="00F710CC" w:rsidP="00976517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4609" w:type="dxa"/>
          </w:tcPr>
          <w:p w14:paraId="25CCC340" w14:textId="7B06F772" w:rsidR="00F710CC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 W 40 BENZİNLİ MOTOR YAĞI 4 LİTRELİK</w:t>
            </w:r>
          </w:p>
        </w:tc>
        <w:tc>
          <w:tcPr>
            <w:tcW w:w="1199" w:type="dxa"/>
          </w:tcPr>
          <w:p w14:paraId="3B6B4578" w14:textId="7DD5BB76" w:rsidR="00F710CC" w:rsidRPr="00915F54" w:rsidRDefault="00291428" w:rsidP="00443EFE">
            <w:pPr>
              <w:jc w:val="center"/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3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54D08E" w14:textId="5652819C" w:rsidR="00F710CC" w:rsidRPr="00915F54" w:rsidRDefault="00F710CC" w:rsidP="00443EFE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291428" w:rsidRPr="00915F54" w14:paraId="1BA61257" w14:textId="77777777" w:rsidTr="007E3B0D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48E58D" w14:textId="4FBF1E8F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4609" w:type="dxa"/>
          </w:tcPr>
          <w:p w14:paraId="7D9B3E0B" w14:textId="669C949D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15 W </w:t>
            </w:r>
            <w:r w:rsidR="005A6832"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40 MOTOR</w:t>
            </w: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YAĞI 18 LİTRELİK</w:t>
            </w:r>
          </w:p>
        </w:tc>
        <w:tc>
          <w:tcPr>
            <w:tcW w:w="1199" w:type="dxa"/>
          </w:tcPr>
          <w:p w14:paraId="47A81485" w14:textId="21F0D490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1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6281B25" w14:textId="0FAFE491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291428" w:rsidRPr="00915F54" w14:paraId="6677C878" w14:textId="77777777" w:rsidTr="007E3B0D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9AD70B" w14:textId="720429AA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4609" w:type="dxa"/>
          </w:tcPr>
          <w:p w14:paraId="27389D4F" w14:textId="5F6628FE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0 W 50 MOTOR YAĞI 4 LİTRELİK</w:t>
            </w:r>
          </w:p>
        </w:tc>
        <w:tc>
          <w:tcPr>
            <w:tcW w:w="1199" w:type="dxa"/>
          </w:tcPr>
          <w:p w14:paraId="41F7B125" w14:textId="2C786DE9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1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653C34A" w14:textId="69E04752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291428" w:rsidRPr="00915F54" w14:paraId="4C7F6E81" w14:textId="77777777" w:rsidTr="007E3B0D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A85457" w14:textId="24BF572B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4609" w:type="dxa"/>
          </w:tcPr>
          <w:p w14:paraId="7DB85ADA" w14:textId="5A070AB4" w:rsidR="00291428" w:rsidRPr="00915F54" w:rsidRDefault="00915F54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5 KG LIK ANTİFRİZ (KIRMIZI)</w:t>
            </w:r>
          </w:p>
        </w:tc>
        <w:tc>
          <w:tcPr>
            <w:tcW w:w="1199" w:type="dxa"/>
          </w:tcPr>
          <w:p w14:paraId="248267D1" w14:textId="341D4352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1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9D571E7" w14:textId="5C1CFAEA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  <w:tr w:rsidR="00291428" w:rsidRPr="00915F54" w14:paraId="5A159726" w14:textId="77777777" w:rsidTr="007E3B0D">
        <w:trPr>
          <w:trHeight w:val="3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8D2FD9" w14:textId="09546393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4609" w:type="dxa"/>
          </w:tcPr>
          <w:p w14:paraId="6571611C" w14:textId="7D87BD70" w:rsidR="00291428" w:rsidRPr="00915F54" w:rsidRDefault="00915F54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5 KG LIK ANTİFRİZ (YEŞİL-MAVİ)</w:t>
            </w:r>
          </w:p>
        </w:tc>
        <w:tc>
          <w:tcPr>
            <w:tcW w:w="1199" w:type="dxa"/>
          </w:tcPr>
          <w:p w14:paraId="49A761BD" w14:textId="300BEE1F" w:rsidR="00291428" w:rsidRPr="00915F54" w:rsidRDefault="00291428" w:rsidP="00291428">
            <w:pPr>
              <w:jc w:val="center"/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spacing w:val="-10"/>
                <w:w w:val="90"/>
                <w:sz w:val="24"/>
                <w:szCs w:val="24"/>
              </w:rPr>
              <w:t>50</w:t>
            </w:r>
          </w:p>
        </w:tc>
        <w:tc>
          <w:tcPr>
            <w:tcW w:w="115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55D5F16" w14:textId="5ED2D2F3" w:rsidR="00291428" w:rsidRPr="00915F54" w:rsidRDefault="00291428" w:rsidP="0029142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15F5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ET</w:t>
            </w:r>
          </w:p>
        </w:tc>
      </w:tr>
    </w:tbl>
    <w:p w14:paraId="00D301EC" w14:textId="77777777" w:rsidR="00D975A7" w:rsidRPr="00915F54" w:rsidRDefault="00D975A7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AE1C95" w14:textId="77777777" w:rsidR="00F710CC" w:rsidRPr="005A6832" w:rsidRDefault="00F710CC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568F31" w14:textId="6C6D2E38" w:rsidR="00E627EC" w:rsidRPr="005A6832" w:rsidRDefault="0014115C" w:rsidP="00D975A7">
      <w:pPr>
        <w:ind w:firstLine="70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A6832">
        <w:rPr>
          <w:rFonts w:ascii="Times New Roman" w:hAnsi="Times New Roman" w:cs="Times New Roman"/>
          <w:bCs/>
          <w:sz w:val="24"/>
          <w:szCs w:val="24"/>
        </w:rPr>
        <w:t>Yapı İşle</w:t>
      </w:r>
      <w:r w:rsidR="00D14973" w:rsidRPr="005A6832">
        <w:rPr>
          <w:rFonts w:ascii="Times New Roman" w:hAnsi="Times New Roman" w:cs="Times New Roman"/>
          <w:bCs/>
          <w:sz w:val="24"/>
          <w:szCs w:val="24"/>
        </w:rPr>
        <w:t>ri ve Teknik Daire Başkanlığınc</w:t>
      </w:r>
      <w:r w:rsidR="00B26329" w:rsidRPr="005A6832">
        <w:rPr>
          <w:rFonts w:ascii="Times New Roman" w:hAnsi="Times New Roman" w:cs="Times New Roman"/>
          <w:bCs/>
          <w:sz w:val="24"/>
          <w:szCs w:val="24"/>
        </w:rPr>
        <w:t>a</w:t>
      </w:r>
      <w:r w:rsidRPr="005A6832"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="00291428" w:rsidRPr="005A6832">
        <w:rPr>
          <w:rFonts w:ascii="Times New Roman" w:hAnsi="Times New Roman" w:cs="Times New Roman"/>
          <w:bCs/>
          <w:sz w:val="24"/>
          <w:szCs w:val="24"/>
        </w:rPr>
        <w:t>Üniversitemiz Resmi Araçlarında Kullanılmak Üzere Muhtelif Yağ ve Yağ Ürünleri Alımı İşi</w:t>
      </w:r>
      <w:r w:rsidR="00F710CC" w:rsidRPr="005A6832">
        <w:rPr>
          <w:rFonts w:ascii="Times New Roman" w:hAnsi="Times New Roman" w:cs="Times New Roman"/>
          <w:bCs/>
          <w:sz w:val="24"/>
          <w:szCs w:val="24"/>
        </w:rPr>
        <w:t>”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 Doğrudan Temin (22/d) ile yaptırılacaktır. İlgililerin</w:t>
      </w:r>
      <w:r w:rsidR="00485A7E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Başkanlığımız Satın Alma Birimine 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>1</w:t>
      </w:r>
      <w:r w:rsidR="003714CC">
        <w:rPr>
          <w:rFonts w:ascii="Times New Roman" w:hAnsi="Times New Roman" w:cs="Times New Roman"/>
          <w:bCs/>
          <w:sz w:val="24"/>
          <w:szCs w:val="24"/>
        </w:rPr>
        <w:t>3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91428" w:rsidRPr="005A6832">
        <w:rPr>
          <w:rFonts w:ascii="Times New Roman" w:hAnsi="Times New Roman" w:cs="Times New Roman"/>
          <w:bCs/>
          <w:sz w:val="24"/>
          <w:szCs w:val="24"/>
        </w:rPr>
        <w:t xml:space="preserve">Haziran 2025 </w:t>
      </w:r>
      <w:r w:rsidR="005A6832" w:rsidRPr="005A6832">
        <w:rPr>
          <w:rFonts w:ascii="Times New Roman" w:hAnsi="Times New Roman" w:cs="Times New Roman"/>
          <w:bCs/>
          <w:sz w:val="24"/>
          <w:szCs w:val="24"/>
        </w:rPr>
        <w:t xml:space="preserve">tarihi </w:t>
      </w:r>
      <w:r w:rsidR="003714CC">
        <w:rPr>
          <w:rFonts w:ascii="Times New Roman" w:hAnsi="Times New Roman" w:cs="Times New Roman"/>
          <w:bCs/>
          <w:sz w:val="24"/>
          <w:szCs w:val="24"/>
        </w:rPr>
        <w:t>Cuma</w:t>
      </w:r>
      <w:r w:rsidR="00F710CC" w:rsidRPr="005A683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günü saat </w:t>
      </w:r>
      <w:r w:rsidR="00F710CC" w:rsidRPr="005A6832">
        <w:rPr>
          <w:rFonts w:ascii="Times New Roman" w:hAnsi="Times New Roman" w:cs="Times New Roman"/>
          <w:bCs/>
          <w:sz w:val="24"/>
          <w:szCs w:val="24"/>
        </w:rPr>
        <w:t>1</w:t>
      </w:r>
      <w:r w:rsidR="003714CC">
        <w:rPr>
          <w:rFonts w:ascii="Times New Roman" w:hAnsi="Times New Roman" w:cs="Times New Roman"/>
          <w:bCs/>
          <w:sz w:val="24"/>
          <w:szCs w:val="24"/>
        </w:rPr>
        <w:t>2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>:00’</w:t>
      </w:r>
      <w:r w:rsidR="003714CC">
        <w:rPr>
          <w:rFonts w:ascii="Times New Roman" w:hAnsi="Times New Roman" w:cs="Times New Roman"/>
          <w:bCs/>
          <w:sz w:val="24"/>
          <w:szCs w:val="24"/>
        </w:rPr>
        <w:t>ye</w:t>
      </w:r>
      <w:r w:rsidR="00454C60" w:rsidRPr="005A6832">
        <w:rPr>
          <w:rFonts w:ascii="Times New Roman" w:hAnsi="Times New Roman" w:cs="Times New Roman"/>
          <w:bCs/>
          <w:sz w:val="24"/>
          <w:szCs w:val="24"/>
        </w:rPr>
        <w:t xml:space="preserve"> kadar tekliflerini sunmaları rica olunur. </w:t>
      </w:r>
      <w:r w:rsidR="00012260" w:rsidRPr="005A6832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AD3DD90" w14:textId="77777777" w:rsidR="00F710CC" w:rsidRPr="005A6832" w:rsidRDefault="00F710C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4EC03EB7" w14:textId="2C9D5508" w:rsidR="00E627EC" w:rsidRPr="005A6832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>AÇIKLAMA</w:t>
      </w:r>
    </w:p>
    <w:p w14:paraId="77D53775" w14:textId="77777777" w:rsidR="00E627EC" w:rsidRPr="005A6832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eklifler, </w:t>
      </w:r>
      <w:hyperlink r:id="rId8" w:history="1">
        <w:r w:rsidRPr="005A6832">
          <w:rPr>
            <w:rFonts w:ascii="Times New Roman" w:hAnsi="Times New Roman" w:cs="Times New Roman"/>
            <w:bCs/>
            <w:color w:val="000000" w:themeColor="text1"/>
            <w:sz w:val="24"/>
            <w:szCs w:val="24"/>
          </w:rPr>
          <w:t>ytdsab@metu.edu.tr</w:t>
        </w:r>
      </w:hyperlink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5A6832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5A6832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A683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5A6832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FA031FD" w14:textId="77777777" w:rsidR="00F710CC" w:rsidRPr="005A6832" w:rsidRDefault="00E627EC" w:rsidP="00F710C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Firmalar ihtiyaç duyduklarında</w:t>
      </w:r>
      <w:r w:rsidR="00B96343"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idari </w:t>
      </w:r>
      <w:r w:rsidR="00F710CC" w:rsidRPr="005A6832">
        <w:rPr>
          <w:rFonts w:ascii="Times New Roman" w:eastAsia="Calibri" w:hAnsi="Times New Roman" w:cs="Times New Roman"/>
          <w:bCs/>
          <w:sz w:val="24"/>
          <w:szCs w:val="24"/>
        </w:rPr>
        <w:t>ve teknik</w:t>
      </w: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bilgi için, aşağıda bilgileri mevcut personel ile irtibata geçebilirler.</w:t>
      </w:r>
      <w:r w:rsidRPr="005A6832"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9372CFC" w14:textId="77777777" w:rsidR="005A6832" w:rsidRPr="005A6832" w:rsidRDefault="00D960FA" w:rsidP="005A6832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Firmalar tekliflerini birim fiyat üzerinden verecektir.</w:t>
      </w:r>
      <w:r w:rsidR="00976517"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3C3C6A" w:rsidRPr="005A6832">
        <w:rPr>
          <w:rFonts w:ascii="Times New Roman" w:eastAsia="Calibri" w:hAnsi="Times New Roman" w:cs="Times New Roman"/>
          <w:bCs/>
          <w:sz w:val="24"/>
          <w:szCs w:val="24"/>
        </w:rPr>
        <w:t>Tekliflerinizin altına “TEKLİFİMİZ TOPLAM BEDEL ÜZERİNDEN GEÇERLİDİR.” ibaresini yazınız.</w:t>
      </w:r>
    </w:p>
    <w:p w14:paraId="694AB6E6" w14:textId="74C5780A" w:rsidR="00E627EC" w:rsidRPr="005A6832" w:rsidRDefault="00E627EC" w:rsidP="005A6832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hAnsi="Times New Roman" w:cs="Times New Roman"/>
          <w:sz w:val="24"/>
          <w:szCs w:val="24"/>
        </w:rPr>
        <w:t>Teklifler, Türk Lirası üzerinden verilecektir.</w:t>
      </w:r>
    </w:p>
    <w:p w14:paraId="2F8A8C52" w14:textId="77777777" w:rsidR="00D960FA" w:rsidRPr="005A6832" w:rsidRDefault="00D960FA" w:rsidP="00E627EC">
      <w:p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FE99BE5" w14:textId="77777777" w:rsidR="00F710CC" w:rsidRPr="005A6832" w:rsidRDefault="00F710CC" w:rsidP="00BF77BE">
      <w:pPr>
        <w:pStyle w:val="Default"/>
        <w:rPr>
          <w:bCs/>
        </w:rPr>
      </w:pPr>
    </w:p>
    <w:p w14:paraId="6F01B8E5" w14:textId="57B3784A" w:rsidR="00282B1D" w:rsidRPr="005A6832" w:rsidRDefault="00282B1D" w:rsidP="00BF77BE">
      <w:pPr>
        <w:pStyle w:val="Default"/>
        <w:rPr>
          <w:bCs/>
        </w:rPr>
      </w:pPr>
      <w:r w:rsidRPr="005A6832">
        <w:rPr>
          <w:bCs/>
        </w:rPr>
        <w:t>Teklifler</w:t>
      </w:r>
      <w:r w:rsidR="00D03E6C" w:rsidRPr="005A6832">
        <w:rPr>
          <w:bCs/>
        </w:rPr>
        <w:t>:</w:t>
      </w:r>
      <w:r w:rsidR="00E654EB" w:rsidRPr="005A6832">
        <w:rPr>
          <w:bCs/>
        </w:rPr>
        <w:tab/>
      </w:r>
      <w:r w:rsidR="00E654EB" w:rsidRPr="005A6832">
        <w:rPr>
          <w:bCs/>
        </w:rPr>
        <w:tab/>
      </w:r>
      <w:r w:rsidR="009F4B08" w:rsidRPr="005A6832">
        <w:rPr>
          <w:bCs/>
        </w:rPr>
        <w:t xml:space="preserve">  </w:t>
      </w:r>
      <w:r w:rsidR="007660F4" w:rsidRPr="005A6832">
        <w:rPr>
          <w:bCs/>
        </w:rPr>
        <w:t xml:space="preserve">           </w:t>
      </w:r>
      <w:r w:rsidR="00A07AA5" w:rsidRPr="005A6832">
        <w:rPr>
          <w:bCs/>
        </w:rPr>
        <w:t xml:space="preserve"> </w:t>
      </w:r>
      <w:r w:rsidR="009F4B08" w:rsidRPr="005A6832">
        <w:rPr>
          <w:bCs/>
        </w:rPr>
        <w:t xml:space="preserve">  </w:t>
      </w:r>
      <w:r w:rsidR="00FD50E7" w:rsidRPr="005A6832">
        <w:rPr>
          <w:bCs/>
        </w:rPr>
        <w:t xml:space="preserve"> </w:t>
      </w:r>
      <w:r w:rsidR="00BF77BE" w:rsidRPr="005A6832">
        <w:rPr>
          <w:bCs/>
        </w:rPr>
        <w:t xml:space="preserve">   </w:t>
      </w:r>
      <w:r w:rsidR="00C54107" w:rsidRPr="005A6832">
        <w:rPr>
          <w:bCs/>
        </w:rPr>
        <w:tab/>
      </w:r>
      <w:r w:rsidR="00C54107" w:rsidRPr="005A6832">
        <w:rPr>
          <w:bCs/>
        </w:rPr>
        <w:tab/>
      </w:r>
      <w:r w:rsidR="00F710CC" w:rsidRPr="005A6832">
        <w:rPr>
          <w:bCs/>
        </w:rPr>
        <w:t xml:space="preserve">Teknik Bilgi </w:t>
      </w:r>
      <w:r w:rsidR="005A6832">
        <w:rPr>
          <w:bCs/>
        </w:rPr>
        <w:t>Taşıt</w:t>
      </w:r>
      <w:r w:rsidR="00976517" w:rsidRPr="005A6832">
        <w:rPr>
          <w:bCs/>
        </w:rPr>
        <w:t xml:space="preserve"> </w:t>
      </w:r>
      <w:r w:rsidR="005A6832">
        <w:rPr>
          <w:bCs/>
        </w:rPr>
        <w:t>İ</w:t>
      </w:r>
      <w:r w:rsidR="00976517" w:rsidRPr="005A6832">
        <w:rPr>
          <w:bCs/>
        </w:rPr>
        <w:t>şletme</w:t>
      </w:r>
      <w:r w:rsidR="00D975A7" w:rsidRPr="005A6832">
        <w:rPr>
          <w:bCs/>
        </w:rPr>
        <w:t xml:space="preserve"> </w:t>
      </w:r>
      <w:r w:rsidR="00C54107" w:rsidRPr="005A6832">
        <w:rPr>
          <w:bCs/>
        </w:rPr>
        <w:t>Müdürlüğü</w:t>
      </w:r>
      <w:r w:rsidR="00D03E6C" w:rsidRPr="005A6832">
        <w:rPr>
          <w:bCs/>
        </w:rPr>
        <w:t>:</w:t>
      </w:r>
    </w:p>
    <w:p w14:paraId="66E1AAD4" w14:textId="2AD55596" w:rsidR="00BF77BE" w:rsidRPr="005A6832" w:rsidRDefault="00F710CC" w:rsidP="00BF77BE">
      <w:pPr>
        <w:pStyle w:val="Default"/>
        <w:rPr>
          <w:bCs/>
        </w:rPr>
      </w:pPr>
      <w:r w:rsidRPr="005A6832">
        <w:rPr>
          <w:bCs/>
        </w:rPr>
        <w:t>İlkay SİVRİKAYA</w:t>
      </w:r>
      <w:r w:rsidR="00012260" w:rsidRPr="005A6832">
        <w:rPr>
          <w:bCs/>
        </w:rPr>
        <w:t xml:space="preserve">  210 61 </w:t>
      </w:r>
      <w:r w:rsidRPr="005A6832">
        <w:rPr>
          <w:bCs/>
        </w:rPr>
        <w:t>64</w:t>
      </w:r>
      <w:r w:rsidR="007660F4" w:rsidRPr="005A6832">
        <w:rPr>
          <w:bCs/>
        </w:rPr>
        <w:t xml:space="preserve">   </w:t>
      </w:r>
      <w:r w:rsidR="00C54107" w:rsidRPr="005A6832">
        <w:rPr>
          <w:bCs/>
        </w:rPr>
        <w:tab/>
      </w:r>
      <w:r w:rsidR="00C54107" w:rsidRPr="005A6832">
        <w:rPr>
          <w:bCs/>
        </w:rPr>
        <w:tab/>
      </w:r>
      <w:r w:rsidR="00915F54" w:rsidRPr="005A6832">
        <w:rPr>
          <w:bCs/>
        </w:rPr>
        <w:t>Serkan</w:t>
      </w:r>
      <w:r w:rsidR="00C01652" w:rsidRPr="005A6832">
        <w:rPr>
          <w:bCs/>
        </w:rPr>
        <w:t xml:space="preserve"> TAYLAN</w:t>
      </w:r>
      <w:r w:rsidR="00D975A7" w:rsidRPr="005A6832">
        <w:rPr>
          <w:bCs/>
        </w:rPr>
        <w:tab/>
        <w:t xml:space="preserve">   210 </w:t>
      </w:r>
      <w:r w:rsidR="00C01652" w:rsidRPr="005A6832">
        <w:rPr>
          <w:bCs/>
        </w:rPr>
        <w:t>29</w:t>
      </w:r>
      <w:r w:rsidR="00976517" w:rsidRPr="005A6832">
        <w:rPr>
          <w:bCs/>
        </w:rPr>
        <w:t xml:space="preserve"> </w:t>
      </w:r>
      <w:r w:rsidR="00C01652" w:rsidRPr="005A6832">
        <w:rPr>
          <w:bCs/>
        </w:rPr>
        <w:t>04</w:t>
      </w:r>
    </w:p>
    <w:p w14:paraId="323E57A1" w14:textId="65E1D80B" w:rsidR="00107500" w:rsidRPr="005A6832" w:rsidRDefault="00C54107" w:rsidP="00D975A7">
      <w:pPr>
        <w:pStyle w:val="Default"/>
        <w:rPr>
          <w:rFonts w:eastAsia="Calibri"/>
          <w:bCs/>
        </w:rPr>
      </w:pPr>
      <w:r w:rsidRPr="005A6832">
        <w:rPr>
          <w:bCs/>
        </w:rPr>
        <w:tab/>
      </w:r>
      <w:r w:rsidRPr="005A6832">
        <w:rPr>
          <w:bCs/>
        </w:rPr>
        <w:tab/>
      </w:r>
    </w:p>
    <w:p w14:paraId="354B5BD6" w14:textId="27758015" w:rsidR="00A256AE" w:rsidRPr="005A6832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</w:p>
    <w:p w14:paraId="61BF6DC8" w14:textId="77777777" w:rsidR="00F710CC" w:rsidRPr="005A6832" w:rsidRDefault="00F710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4664C22" w14:textId="77777777" w:rsidR="00777606" w:rsidRPr="005A6832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Cahit KÖKSAL</w:t>
      </w:r>
    </w:p>
    <w:p w14:paraId="79CD68D1" w14:textId="77777777" w:rsidR="00E52F37" w:rsidRPr="005A6832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>Araştırmacı</w:t>
      </w:r>
    </w:p>
    <w:p w14:paraId="3822A445" w14:textId="610CDB2C" w:rsidR="004B57AE" w:rsidRPr="005A6832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5A6832">
        <w:rPr>
          <w:rFonts w:ascii="Times New Roman" w:eastAsia="Calibri" w:hAnsi="Times New Roman" w:cs="Times New Roman"/>
          <w:bCs/>
          <w:sz w:val="24"/>
          <w:szCs w:val="24"/>
        </w:rPr>
        <w:t xml:space="preserve">Satın </w:t>
      </w:r>
      <w:r w:rsidR="00275E2C" w:rsidRPr="005A6832"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Pr="005A6832">
        <w:rPr>
          <w:rFonts w:ascii="Times New Roman" w:eastAsia="Calibri" w:hAnsi="Times New Roman" w:cs="Times New Roman"/>
          <w:bCs/>
          <w:sz w:val="24"/>
          <w:szCs w:val="24"/>
        </w:rPr>
        <w:t>lma Birim Yöneticisi</w:t>
      </w:r>
    </w:p>
    <w:p w14:paraId="67A0A77B" w14:textId="19460043" w:rsidR="00443EFE" w:rsidRPr="005A6832" w:rsidRDefault="00443EFE" w:rsidP="00275E2C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D84D75E" w14:textId="77777777" w:rsidR="00443EFE" w:rsidRPr="00915F54" w:rsidRDefault="00443EFE" w:rsidP="00443EFE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sectPr w:rsidR="00443EFE" w:rsidRPr="00915F54" w:rsidSect="00F710CC">
      <w:pgSz w:w="11906" w:h="16838"/>
      <w:pgMar w:top="709" w:right="851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24EB6" w14:textId="77777777" w:rsidR="00D93B6E" w:rsidRDefault="00D93B6E" w:rsidP="001A7A8B">
      <w:pPr>
        <w:spacing w:after="0" w:line="240" w:lineRule="auto"/>
      </w:pPr>
      <w:r>
        <w:separator/>
      </w:r>
    </w:p>
  </w:endnote>
  <w:endnote w:type="continuationSeparator" w:id="0">
    <w:p w14:paraId="1584B191" w14:textId="77777777" w:rsidR="00D93B6E" w:rsidRDefault="00D93B6E" w:rsidP="001A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8A05B" w14:textId="77777777" w:rsidR="00D93B6E" w:rsidRDefault="00D93B6E" w:rsidP="001A7A8B">
      <w:pPr>
        <w:spacing w:after="0" w:line="240" w:lineRule="auto"/>
      </w:pPr>
      <w:r>
        <w:separator/>
      </w:r>
    </w:p>
  </w:footnote>
  <w:footnote w:type="continuationSeparator" w:id="0">
    <w:p w14:paraId="6FE1E6A0" w14:textId="77777777" w:rsidR="00D93B6E" w:rsidRDefault="00D93B6E" w:rsidP="001A7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6762B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16587E"/>
    <w:rsid w:val="001A4514"/>
    <w:rsid w:val="001A7A8B"/>
    <w:rsid w:val="002037A4"/>
    <w:rsid w:val="00217663"/>
    <w:rsid w:val="0025021A"/>
    <w:rsid w:val="0025720E"/>
    <w:rsid w:val="00275E2C"/>
    <w:rsid w:val="00277F79"/>
    <w:rsid w:val="00282B1D"/>
    <w:rsid w:val="00286C2A"/>
    <w:rsid w:val="00291428"/>
    <w:rsid w:val="002944DE"/>
    <w:rsid w:val="002B58D0"/>
    <w:rsid w:val="002E66A2"/>
    <w:rsid w:val="002E749A"/>
    <w:rsid w:val="00347CEC"/>
    <w:rsid w:val="003714CC"/>
    <w:rsid w:val="0038564C"/>
    <w:rsid w:val="003A51BA"/>
    <w:rsid w:val="003C3C6A"/>
    <w:rsid w:val="003C68CA"/>
    <w:rsid w:val="003D02A5"/>
    <w:rsid w:val="004259B6"/>
    <w:rsid w:val="00443EFE"/>
    <w:rsid w:val="00454C60"/>
    <w:rsid w:val="00462C81"/>
    <w:rsid w:val="00485A7E"/>
    <w:rsid w:val="004B57AE"/>
    <w:rsid w:val="004B718B"/>
    <w:rsid w:val="004E3FF2"/>
    <w:rsid w:val="004F3175"/>
    <w:rsid w:val="005A6832"/>
    <w:rsid w:val="005F50A5"/>
    <w:rsid w:val="00624ED9"/>
    <w:rsid w:val="00635DFF"/>
    <w:rsid w:val="00663A39"/>
    <w:rsid w:val="00684106"/>
    <w:rsid w:val="0069349A"/>
    <w:rsid w:val="006F2E6B"/>
    <w:rsid w:val="00701808"/>
    <w:rsid w:val="00717ED0"/>
    <w:rsid w:val="00730AB2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70250"/>
    <w:rsid w:val="008A67E5"/>
    <w:rsid w:val="008C587A"/>
    <w:rsid w:val="008D3A0A"/>
    <w:rsid w:val="008F1229"/>
    <w:rsid w:val="0091013A"/>
    <w:rsid w:val="00915F54"/>
    <w:rsid w:val="00945CE2"/>
    <w:rsid w:val="00956313"/>
    <w:rsid w:val="00974B68"/>
    <w:rsid w:val="00976517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41DAB"/>
    <w:rsid w:val="00B96343"/>
    <w:rsid w:val="00BB0736"/>
    <w:rsid w:val="00BF2663"/>
    <w:rsid w:val="00BF77BE"/>
    <w:rsid w:val="00C00CDF"/>
    <w:rsid w:val="00C01652"/>
    <w:rsid w:val="00C060F9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93B6E"/>
    <w:rsid w:val="00D960FA"/>
    <w:rsid w:val="00D975A7"/>
    <w:rsid w:val="00DA0B6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0CB2"/>
    <w:rsid w:val="00EC62F5"/>
    <w:rsid w:val="00EF261B"/>
    <w:rsid w:val="00EF34D7"/>
    <w:rsid w:val="00F67C7F"/>
    <w:rsid w:val="00F710CC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  <w:style w:type="paragraph" w:styleId="AralkYok">
    <w:name w:val="No Spacing"/>
    <w:uiPriority w:val="1"/>
    <w:qFormat/>
    <w:rsid w:val="001A7A8B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A7A8B"/>
  </w:style>
  <w:style w:type="paragraph" w:styleId="AltBilgi">
    <w:name w:val="footer"/>
    <w:basedOn w:val="Normal"/>
    <w:link w:val="AltBilgiChar"/>
    <w:uiPriority w:val="99"/>
    <w:unhideWhenUsed/>
    <w:rsid w:val="001A7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A7A8B"/>
  </w:style>
  <w:style w:type="table" w:customStyle="1" w:styleId="TableNormal">
    <w:name w:val="Table Normal"/>
    <w:uiPriority w:val="2"/>
    <w:semiHidden/>
    <w:unhideWhenUsed/>
    <w:qFormat/>
    <w:rsid w:val="00443EF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43EFE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6</cp:revision>
  <dcterms:created xsi:type="dcterms:W3CDTF">2025-06-02T07:47:00Z</dcterms:created>
  <dcterms:modified xsi:type="dcterms:W3CDTF">2025-06-10T08:37:00Z</dcterms:modified>
</cp:coreProperties>
</file>